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552" w:rsidRPr="00525862" w:rsidRDefault="00C80AD7">
      <w:pPr>
        <w:rPr>
          <w:b/>
          <w:sz w:val="28"/>
        </w:rPr>
      </w:pPr>
      <w:r w:rsidRPr="00525862">
        <w:rPr>
          <w:b/>
          <w:sz w:val="28"/>
        </w:rPr>
        <w:t>Třicet</w:t>
      </w:r>
    </w:p>
    <w:p w:rsidR="00C80AD7" w:rsidRDefault="00C80AD7"/>
    <w:p w:rsidR="00C80AD7" w:rsidRDefault="00C80AD7">
      <w:r>
        <w:t>Chytil jsem na pasece motýlka</w:t>
      </w:r>
    </w:p>
    <w:p w:rsidR="00C80AD7" w:rsidRDefault="00C80AD7">
      <w:r>
        <w:t>Ale tuším, že mě se to už netýká</w:t>
      </w:r>
    </w:p>
    <w:p w:rsidR="00C80AD7" w:rsidRDefault="00525862">
      <w:r>
        <w:t xml:space="preserve">Padá na mně </w:t>
      </w:r>
      <w:r w:rsidR="00C80AD7">
        <w:t>panika</w:t>
      </w:r>
    </w:p>
    <w:p w:rsidR="00C80AD7" w:rsidRDefault="00C80AD7">
      <w:r>
        <w:t>Moje hlava je jedna velká kronika</w:t>
      </w:r>
    </w:p>
    <w:p w:rsidR="00C80AD7" w:rsidRDefault="00C80AD7"/>
    <w:p w:rsidR="00C80AD7" w:rsidRDefault="00C80AD7">
      <w:r>
        <w:t>Když jdu na brusle, tak jedině s chrániči</w:t>
      </w:r>
    </w:p>
    <w:p w:rsidR="00C80AD7" w:rsidRDefault="00C80AD7">
      <w:r>
        <w:t>O víkendech obědvám s rodiči</w:t>
      </w:r>
    </w:p>
    <w:p w:rsidR="00C80AD7" w:rsidRDefault="00C80AD7">
      <w:r>
        <w:t>Když dobíhám tramvaj, s dechem nestačím</w:t>
      </w:r>
    </w:p>
    <w:p w:rsidR="00C80AD7" w:rsidRDefault="00C80AD7">
      <w:r>
        <w:t>Musím cvičit, ty vole, cvičit</w:t>
      </w:r>
    </w:p>
    <w:p w:rsidR="00C80AD7" w:rsidRDefault="00C80AD7"/>
    <w:p w:rsidR="00C80AD7" w:rsidRDefault="00C80AD7">
      <w:r>
        <w:t>Už to není jako dřív</w:t>
      </w:r>
    </w:p>
    <w:p w:rsidR="00C80AD7" w:rsidRDefault="00C80AD7">
      <w:r>
        <w:t xml:space="preserve">Už </w:t>
      </w:r>
      <w:proofErr w:type="spellStart"/>
      <w:r>
        <w:t>nemůžem</w:t>
      </w:r>
      <w:proofErr w:type="spellEnd"/>
      <w:r>
        <w:t xml:space="preserve"> pít až do rána</w:t>
      </w:r>
    </w:p>
    <w:p w:rsidR="00C80AD7" w:rsidRDefault="00C80AD7">
      <w:r>
        <w:t>Tak se tomu nediv</w:t>
      </w:r>
    </w:p>
    <w:p w:rsidR="00C80AD7" w:rsidRDefault="00C80AD7">
      <w:r>
        <w:t>Vždyť třicet nám klepe na záda</w:t>
      </w:r>
    </w:p>
    <w:p w:rsidR="00C80AD7" w:rsidRDefault="00C80AD7">
      <w:r>
        <w:t>Už to není jako dřív</w:t>
      </w:r>
    </w:p>
    <w:p w:rsidR="00C80AD7" w:rsidRDefault="00C80AD7">
      <w:r>
        <w:t>Míchat drinky a chodit pozdě spát</w:t>
      </w:r>
    </w:p>
    <w:p w:rsidR="00C80AD7" w:rsidRDefault="00C80AD7">
      <w:r>
        <w:t>Tak se tomu nediv</w:t>
      </w:r>
    </w:p>
    <w:p w:rsidR="00C80AD7" w:rsidRDefault="00C80AD7">
      <w:r>
        <w:t>Všem se nám chce řvát</w:t>
      </w:r>
    </w:p>
    <w:p w:rsidR="00C80AD7" w:rsidRDefault="00C80AD7"/>
    <w:p w:rsidR="00525862" w:rsidRDefault="00A57603">
      <w:r>
        <w:t>Každé ráno stejně vstávám</w:t>
      </w:r>
    </w:p>
    <w:p w:rsidR="00A57603" w:rsidRDefault="00A57603">
      <w:r>
        <w:t>Litr kávy si dám, přesto zívám</w:t>
      </w:r>
    </w:p>
    <w:p w:rsidR="00A57603" w:rsidRDefault="00A57603">
      <w:r>
        <w:t>Každý večer s prášky usínám</w:t>
      </w:r>
    </w:p>
    <w:p w:rsidR="00A57603" w:rsidRDefault="00A57603">
      <w:r>
        <w:t>Nový směr ale dávno nehledám</w:t>
      </w:r>
    </w:p>
    <w:p w:rsidR="00525862" w:rsidRDefault="00525862"/>
    <w:p w:rsidR="00525862" w:rsidRDefault="00A57603">
      <w:r>
        <w:t>Už to není jako dřív</w:t>
      </w:r>
      <w:r w:rsidR="00525862">
        <w:t>…</w:t>
      </w:r>
    </w:p>
    <w:p w:rsidR="00A57603" w:rsidRDefault="00A57603">
      <w:proofErr w:type="spellStart"/>
      <w:r>
        <w:t>Ooo</w:t>
      </w:r>
      <w:proofErr w:type="spellEnd"/>
    </w:p>
    <w:p w:rsidR="00A57603" w:rsidRDefault="00A57603">
      <w:r>
        <w:t>Už to není jako dřív…</w:t>
      </w:r>
      <w:bookmarkStart w:id="0" w:name="_GoBack"/>
      <w:bookmarkEnd w:id="0"/>
    </w:p>
    <w:sectPr w:rsidR="00A576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LewMDa2MDU3NzNS0lEKTi0uzszPAykwqgUAjrv0kywAAAA="/>
  </w:docVars>
  <w:rsids>
    <w:rsidRoot w:val="00C80AD7"/>
    <w:rsid w:val="00001F11"/>
    <w:rsid w:val="00292552"/>
    <w:rsid w:val="00525862"/>
    <w:rsid w:val="00657F7F"/>
    <w:rsid w:val="008264A5"/>
    <w:rsid w:val="00A57603"/>
    <w:rsid w:val="00C8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591476"/>
  <w15:chartTrackingRefBased/>
  <w15:docId w15:val="{2F2C018B-3249-47BB-AA66-394EB0B2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90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Veselý</dc:creator>
  <cp:keywords/>
  <dc:description/>
  <cp:lastModifiedBy>Petr Veselý</cp:lastModifiedBy>
  <cp:revision>2</cp:revision>
  <dcterms:created xsi:type="dcterms:W3CDTF">2019-10-25T20:11:00Z</dcterms:created>
  <dcterms:modified xsi:type="dcterms:W3CDTF">2020-02-10T16:03:00Z</dcterms:modified>
</cp:coreProperties>
</file>